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0cd4c42c8af8c95cd282c340125c57052cd41bd"/>
    <w:p>
      <w:pPr>
        <w:pStyle w:val="Heading1"/>
      </w:pPr>
      <w:r>
        <w:t xml:space="preserve">Cover Letter for Psychiatrist Position in Brazil São Paulo</w:t>
      </w:r>
    </w:p>
    <w:p>
      <w:pPr>
        <w:pStyle w:val="FirstParagraph"/>
      </w:pPr>
      <w:r>
        <w:rPr>
          <w:bCs/>
          <w:b/>
        </w:rPr>
        <w:t xml:space="preserve">Dear Hiring Manager,</w:t>
      </w:r>
    </w:p>
    <w:p>
      <w:pPr>
        <w:pStyle w:val="BodyText"/>
      </w:pPr>
      <w:r>
        <w:t xml:space="preserve">I am writing to express my enthusiastic interest in the Psychiatrist position at [Hospital/Clinic Name] in Brazil São Paulo. As a dedicated and experienced psychiatrist with a deep understanding of mental health challenges in culturally diverse environments, I am eager to contribute my expertise to your esteemed institution. This opportunity aligns perfectly with my professional goals, as I have always aspired to serve communities in Brazil São Paulo, where the intersection of urban complexity and cultural richness demands nuanced psychiatric care.</w:t>
      </w:r>
    </w:p>
    <w:p>
      <w:pPr>
        <w:pStyle w:val="BodyText"/>
      </w:pPr>
      <w:r>
        <w:t xml:space="preserve">As a</w:t>
      </w:r>
      <w:r>
        <w:t xml:space="preserve"> </w:t>
      </w:r>
      <w:r>
        <w:rPr>
          <w:bCs/>
          <w:b/>
        </w:rPr>
        <w:t xml:space="preserve">Psiqiatrist</w:t>
      </w:r>
      <w:r>
        <w:t xml:space="preserve">, I have spent over [X years] refining my skills in diagnosing and treating a wide range of mental health conditions, from anxiety disorders to severe psychotic illnesses. My training at [Medical School/Institution] equipped me with a strong foundation in evidence-based practices, while my residency at [Hospital/Clinic Name] in Brazil São Paulo provided hands-on experience navigating the unique challenges of urban psychiatry. I have worked closely with patients from diverse socioeconomic and cultural backgrounds, fostering an approach that prioritizes empathy, cultural sensitivity, and patient-centered care.</w:t>
      </w:r>
    </w:p>
    <w:p>
      <w:pPr>
        <w:pStyle w:val="BodyText"/>
      </w:pPr>
      <w:r>
        <w:t xml:space="preserve">The city of São Paulo is a vibrant hub of innovation and diversity, but it also presents significant mental health challenges due to its fast-paced lifestyle, socioeconomic disparities, and the growing demand for accessible psychiatric services. As a</w:t>
      </w:r>
      <w:r>
        <w:t xml:space="preserve"> </w:t>
      </w:r>
      <w:r>
        <w:rPr>
          <w:bCs/>
          <w:b/>
        </w:rPr>
        <w:t xml:space="preserve">Psiqiatrist</w:t>
      </w:r>
      <w:r>
        <w:t xml:space="preserve"> </w:t>
      </w:r>
      <w:r>
        <w:t xml:space="preserve">in this dynamic environment, I have developed strategies to address these complexities. For instance, I have led initiatives to improve mental health literacy in underserved communities and collaborated with multidisciplinary teams to create holistic treatment plans that consider the social determinants of mental health. My work has consistently emphasized the importance of building trust with patients, which is critical in a region where stigma around mental illness remains prevalent.</w:t>
      </w:r>
    </w:p>
    <w:p>
      <w:pPr>
        <w:pStyle w:val="BodyText"/>
      </w:pPr>
      <w:r>
        <w:t xml:space="preserve">One of my most rewarding experiences as a</w:t>
      </w:r>
      <w:r>
        <w:t xml:space="preserve"> </w:t>
      </w:r>
      <w:r>
        <w:rPr>
          <w:bCs/>
          <w:b/>
        </w:rPr>
        <w:t xml:space="preserve">Psiqiatrist</w:t>
      </w:r>
      <w:r>
        <w:t xml:space="preserve"> </w:t>
      </w:r>
      <w:r>
        <w:t xml:space="preserve">was working at [Previous Hospital/Clinic Name] in Brazil São Paulo, where I specialized in treating patients with trauma-related disorders. This role required me to adapt therapeutic techniques to meet the needs of individuals from various cultural backgrounds, including immigrants and refugees. I also participated in community outreach programs that aimed to reduce the barriers to mental health care for marginalized groups. These experiences reinforced my belief that effective psychiatric care must be rooted in an understanding of local context, as well as a commitment to equity and inclusion.</w:t>
      </w:r>
    </w:p>
    <w:p>
      <w:pPr>
        <w:pStyle w:val="BodyText"/>
      </w:pPr>
      <w:r>
        <w:t xml:space="preserve">In Brazil São Paulo, the healthcare system faces unique challenges, including limited access to specialized mental health services and the need for integration between public and private sectors. As a</w:t>
      </w:r>
      <w:r>
        <w:t xml:space="preserve"> </w:t>
      </w:r>
      <w:r>
        <w:rPr>
          <w:bCs/>
          <w:b/>
        </w:rPr>
        <w:t xml:space="preserve">Psiqiatrist</w:t>
      </w:r>
      <w:r>
        <w:t xml:space="preserve">, I have advocated for systemic improvements by engaging in policy discussions and participating in research projects focused on mental health disparities. My work has also involved training medical students and residents, ensuring that the next generation of professionals is equipped to address the evolving needs of patients in São Paulo. I am particularly proud of my role in developing a telepsychiatry initiative that expanded access to care for rural areas, a model I believe could be adapted to benefit more communities in Brazil.</w:t>
      </w:r>
    </w:p>
    <w:p>
      <w:pPr>
        <w:pStyle w:val="BodyText"/>
      </w:pPr>
      <w:r>
        <w:t xml:space="preserve">The role of a</w:t>
      </w:r>
      <w:r>
        <w:t xml:space="preserve"> </w:t>
      </w:r>
      <w:r>
        <w:rPr>
          <w:bCs/>
          <w:b/>
        </w:rPr>
        <w:t xml:space="preserve">Psiqiatrist</w:t>
      </w:r>
      <w:r>
        <w:t xml:space="preserve"> </w:t>
      </w:r>
      <w:r>
        <w:t xml:space="preserve">in Brazil São Paulo is not just about clinical expertise; it also requires an understanding of the social, economic, and political factors that influence mental health. For example, the high rates of violence and urban stressors in São Paulo necessitate innovative approaches to trauma-informed care. I have incorporated these insights into my practice by integrating community-based interventions and peer support programs into treatment plans. My ability to collaborate with local organizations and government agencies has further strengthened my capacity to drive positive change in mental health outcomes.</w:t>
      </w:r>
    </w:p>
    <w:p>
      <w:pPr>
        <w:pStyle w:val="BodyText"/>
      </w:pPr>
      <w:r>
        <w:t xml:space="preserve">What excites me most about the opportunity at [Hospital/Clinic Name] is the chance to contribute to a team that values both clinical excellence and compassionate care. I am particularly drawn to your institution's commitment to [mention specific value, e.g., "innovative treatment approaches" or "community engagement"], which aligns with my own philosophy of psychiatry. I am confident that my experience in Brazil São Paulo, combined with my passion for helping others, will enable me to make meaningful contributions to your team.</w:t>
      </w:r>
    </w:p>
    <w:p>
      <w:pPr>
        <w:pStyle w:val="BodyText"/>
      </w:pPr>
      <w:r>
        <w:t xml:space="preserve">As a</w:t>
      </w:r>
      <w:r>
        <w:t xml:space="preserve"> </w:t>
      </w:r>
      <w:r>
        <w:rPr>
          <w:bCs/>
          <w:b/>
        </w:rPr>
        <w:t xml:space="preserve">Psiqiatrist</w:t>
      </w:r>
      <w:r>
        <w:t xml:space="preserve">, I am driven by the belief that mental health is a fundamental human right and that every individual deserves access to high-quality care. In Brazil São Paulo, where the need for psychiatric services continues to grow, I am determined to play a role in shaping a more inclusive and effective mental health system. I would be honored to bring my skills, dedication, and cultural awareness to [Hospital/Clinic Name] and work alongside your team to improve the lives of patients in this remarkable city.</w:t>
      </w:r>
    </w:p>
    <w:p>
      <w:pPr>
        <w:pStyle w:val="BodyText"/>
      </w:pPr>
      <w:r>
        <w:t xml:space="preserve">Thank you for considering my application. I look forward to the opportunity to discuss how my background and vision align with the mission of your institution.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p>
    <w:p>
      <w:pPr>
        <w:pStyle w:val="BodyText"/>
      </w:pPr>
      <w:r>
        <w:t xml:space="preserve">[Your Professional Title, e.g., Psychiatrist]</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Brazil São Paulo</dc:title>
  <dc:creator/>
  <dc:language>en</dc:language>
  <cp:keywords/>
  <dcterms:created xsi:type="dcterms:W3CDTF">2026-07-24T10:43:46Z</dcterms:created>
  <dcterms:modified xsi:type="dcterms:W3CDTF">2026-07-24T10:43:46Z</dcterms:modified>
</cp:coreProperties>
</file>

<file path=docProps/custom.xml><?xml version="1.0" encoding="utf-8"?>
<Properties xmlns="http://schemas.openxmlformats.org/officeDocument/2006/custom-properties" xmlns:vt="http://schemas.openxmlformats.org/officeDocument/2006/docPropsVTypes"/>
</file>